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43CB9AB" w:rsidR="00442E4B" w:rsidRPr="00442E4B" w:rsidRDefault="00442E4B" w:rsidP="00E31880">
      <w:pPr>
        <w:jc w:val="center"/>
        <w:rPr>
          <w:b/>
          <w:bCs/>
          <w:sz w:val="32"/>
          <w:szCs w:val="32"/>
        </w:rPr>
      </w:pPr>
      <w:r>
        <w:rPr>
          <w:b/>
          <w:bCs/>
          <w:sz w:val="32"/>
          <w:szCs w:val="32"/>
        </w:rPr>
        <w:t>(</w:t>
      </w:r>
      <w:r w:rsidR="0035680B">
        <w:rPr>
          <w:b/>
          <w:bCs/>
          <w:sz w:val="32"/>
          <w:szCs w:val="32"/>
        </w:rPr>
        <w:t>Oreg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FEAA7F1" w:rsidR="009A4FD9" w:rsidRDefault="0035680B" w:rsidP="009A4FD9">
            <w:pPr>
              <w:rPr>
                <w:sz w:val="22"/>
                <w:szCs w:val="22"/>
              </w:rPr>
            </w:pPr>
            <w:r>
              <w:rPr>
                <w:sz w:val="22"/>
                <w:szCs w:val="22"/>
              </w:rPr>
              <w:t>Orego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1A9F0" w14:textId="77777777" w:rsidR="000635E3" w:rsidRDefault="000635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1EFEA3" w:rsidR="00F4034F" w:rsidRPr="000635E3" w:rsidRDefault="00F4034F" w:rsidP="000635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D77DD" w14:textId="77777777" w:rsidR="000635E3" w:rsidRDefault="00063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35B60" w14:textId="77777777" w:rsidR="000635E3" w:rsidRDefault="000635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B9FE01" w:rsidR="00F4034F" w:rsidRPr="000635E3" w:rsidRDefault="00F4034F" w:rsidP="000635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3DACB" w14:textId="77777777" w:rsidR="000635E3" w:rsidRDefault="000635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380853">
    <w:abstractNumId w:val="1"/>
  </w:num>
  <w:num w:numId="2" w16cid:durableId="2090928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35E3"/>
    <w:rsid w:val="000926AA"/>
    <w:rsid w:val="000A15B6"/>
    <w:rsid w:val="000D10EF"/>
    <w:rsid w:val="0012000F"/>
    <w:rsid w:val="001511CC"/>
    <w:rsid w:val="00181BFB"/>
    <w:rsid w:val="001D23A7"/>
    <w:rsid w:val="001F3C5F"/>
    <w:rsid w:val="00213AF9"/>
    <w:rsid w:val="00283ABC"/>
    <w:rsid w:val="002D0FCE"/>
    <w:rsid w:val="00320642"/>
    <w:rsid w:val="0035680B"/>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